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99074" w14:textId="67A0C9AF" w:rsidR="003A3A19" w:rsidRPr="00177EEC" w:rsidRDefault="003A3A19" w:rsidP="003A3A19">
      <w:pPr>
        <w:spacing w:after="0" w:line="240" w:lineRule="auto"/>
        <w:jc w:val="center"/>
        <w:rPr>
          <w:b/>
        </w:rPr>
      </w:pPr>
      <w:r w:rsidRPr="00177EEC">
        <w:rPr>
          <w:b/>
        </w:rPr>
        <w:t xml:space="preserve">BOK Financial Corporation announces </w:t>
      </w:r>
      <w:r w:rsidR="00003244">
        <w:rPr>
          <w:b/>
        </w:rPr>
        <w:t xml:space="preserve">fourth </w:t>
      </w:r>
      <w:r w:rsidRPr="00177EEC">
        <w:rPr>
          <w:b/>
        </w:rPr>
        <w:t>q</w:t>
      </w:r>
      <w:r w:rsidR="007C60DB">
        <w:rPr>
          <w:b/>
        </w:rPr>
        <w:t>uarter 2023</w:t>
      </w:r>
      <w:r w:rsidRPr="00177EEC">
        <w:rPr>
          <w:b/>
        </w:rPr>
        <w:t xml:space="preserve"> earnings conference </w:t>
      </w:r>
      <w:proofErr w:type="gramStart"/>
      <w:r w:rsidRPr="00177EEC">
        <w:rPr>
          <w:b/>
        </w:rPr>
        <w:t>call</w:t>
      </w:r>
      <w:proofErr w:type="gramEnd"/>
    </w:p>
    <w:p w14:paraId="27D7AFA6" w14:textId="77777777" w:rsidR="003A3A19" w:rsidRDefault="003A3A19" w:rsidP="003A3A19">
      <w:pPr>
        <w:spacing w:after="0" w:line="240" w:lineRule="auto"/>
        <w:rPr>
          <w:b/>
        </w:rPr>
      </w:pPr>
    </w:p>
    <w:p w14:paraId="187A3060" w14:textId="3550490D" w:rsidR="003A3A19" w:rsidRPr="00177EEC" w:rsidRDefault="0094744A" w:rsidP="003A3A19">
      <w:pPr>
        <w:spacing w:after="0" w:line="240" w:lineRule="auto"/>
      </w:pPr>
      <w:r>
        <w:rPr>
          <w:b/>
        </w:rPr>
        <w:t xml:space="preserve">January </w:t>
      </w:r>
      <w:r w:rsidR="008651F9">
        <w:rPr>
          <w:b/>
        </w:rPr>
        <w:t>3</w:t>
      </w:r>
      <w:r w:rsidR="003A3A19" w:rsidRPr="00177EEC">
        <w:rPr>
          <w:b/>
        </w:rPr>
        <w:t>, 202</w:t>
      </w:r>
      <w:r>
        <w:rPr>
          <w:b/>
        </w:rPr>
        <w:t>4</w:t>
      </w:r>
      <w:r w:rsidR="003A3A19" w:rsidRPr="00177EEC">
        <w:rPr>
          <w:b/>
        </w:rPr>
        <w:t>—Tulsa, OK—</w:t>
      </w:r>
      <w:r w:rsidR="003A3A19" w:rsidRPr="00177EEC">
        <w:t xml:space="preserve">BOK Financial Corporation (NASDAQ: BOKF) </w:t>
      </w:r>
      <w:r w:rsidR="003A3A19">
        <w:t>will announce</w:t>
      </w:r>
      <w:r w:rsidR="003A3A19" w:rsidRPr="00177EEC">
        <w:t xml:space="preserve"> financial results for the </w:t>
      </w:r>
      <w:r>
        <w:t xml:space="preserve">fourth </w:t>
      </w:r>
      <w:r w:rsidR="003A3A19" w:rsidRPr="00177EEC">
        <w:t xml:space="preserve">quarter of </w:t>
      </w:r>
      <w:r w:rsidR="007C60DB">
        <w:t>2023</w:t>
      </w:r>
      <w:r w:rsidR="003A3A19" w:rsidRPr="00177EEC">
        <w:t xml:space="preserve"> </w:t>
      </w:r>
      <w:r w:rsidR="00315CF9">
        <w:t xml:space="preserve">which </w:t>
      </w:r>
      <w:r w:rsidR="003A3A19" w:rsidRPr="00177EEC">
        <w:t xml:space="preserve">will be released before market open on Wednesday, </w:t>
      </w:r>
      <w:r>
        <w:t>Jan</w:t>
      </w:r>
      <w:r w:rsidR="008651F9">
        <w:t xml:space="preserve">. </w:t>
      </w:r>
      <w:r w:rsidR="00315CF9">
        <w:t>2</w:t>
      </w:r>
      <w:r>
        <w:t>4</w:t>
      </w:r>
      <w:r w:rsidR="003A3A19" w:rsidRPr="00177EEC">
        <w:t>, 202</w:t>
      </w:r>
      <w:r>
        <w:t>4</w:t>
      </w:r>
      <w:r w:rsidR="003A3A19" w:rsidRPr="00177EEC">
        <w:t xml:space="preserve">. The company will hold a conference call at 9 a.m. central time that morning to discuss the financial results with investors.  </w:t>
      </w:r>
    </w:p>
    <w:p w14:paraId="229E87C7" w14:textId="77777777" w:rsidR="003A3A19" w:rsidRDefault="003A3A19" w:rsidP="003A3A19">
      <w:pPr>
        <w:spacing w:after="0" w:line="240" w:lineRule="auto"/>
      </w:pPr>
    </w:p>
    <w:p w14:paraId="36CB99E9" w14:textId="709ACFC8" w:rsidR="003A3A19" w:rsidRPr="00177EEC" w:rsidRDefault="003A3A19" w:rsidP="003A3A19">
      <w:pPr>
        <w:spacing w:after="0" w:line="240" w:lineRule="auto"/>
        <w:rPr>
          <w:color w:val="0000FF" w:themeColor="hyperlink"/>
          <w:u w:val="single"/>
        </w:rPr>
      </w:pPr>
      <w:r w:rsidRPr="00177EEC">
        <w:t>The live audio webcast and presentation slides will be available on the company's investor relations website. The conference call can also be accessed by dialing 1.877.407.40</w:t>
      </w:r>
      <w:r w:rsidR="004321C7">
        <w:t>18</w:t>
      </w:r>
      <w:r w:rsidRPr="00177EEC">
        <w:t xml:space="preserve"> toll free, or 1.201.689.8471</w:t>
      </w:r>
      <w:r>
        <w:t xml:space="preserve">, conference ID: </w:t>
      </w:r>
      <w:r w:rsidR="00003244">
        <w:rPr>
          <w:color w:val="000000"/>
        </w:rPr>
        <w:t>13743529</w:t>
      </w:r>
      <w:r w:rsidRPr="00177EEC">
        <w:t xml:space="preserve">.  A webcast replay will be available shortly after the live call's conclusion on the company’s investor relations website or by dialing 1.844.512.2921 and referencing replay PIN </w:t>
      </w:r>
      <w:r w:rsidR="008651F9">
        <w:rPr>
          <w:color w:val="000000"/>
        </w:rPr>
        <w:t>1374</w:t>
      </w:r>
      <w:r w:rsidR="0094744A">
        <w:rPr>
          <w:color w:val="000000"/>
        </w:rPr>
        <w:t>3529</w:t>
      </w:r>
      <w:r w:rsidRPr="00177EEC">
        <w:t>.</w:t>
      </w:r>
      <w:r w:rsidR="00003244">
        <w:t xml:space="preserve"> </w:t>
      </w:r>
    </w:p>
    <w:p w14:paraId="3BDC5776" w14:textId="77777777" w:rsidR="003A3A19" w:rsidRDefault="003A3A19" w:rsidP="003A3A19">
      <w:pPr>
        <w:spacing w:after="0" w:line="240" w:lineRule="auto"/>
        <w:rPr>
          <w:b/>
        </w:rPr>
      </w:pPr>
    </w:p>
    <w:p w14:paraId="0F141F37" w14:textId="77777777" w:rsidR="003A3A19" w:rsidRPr="00177EEC" w:rsidRDefault="003A3A19" w:rsidP="003A3A19">
      <w:pPr>
        <w:spacing w:after="0" w:line="240" w:lineRule="auto"/>
        <w:rPr>
          <w:b/>
        </w:rPr>
      </w:pPr>
      <w:r w:rsidRPr="00177EEC">
        <w:rPr>
          <w:b/>
        </w:rPr>
        <w:t>About BOK Financial Corporation</w:t>
      </w:r>
    </w:p>
    <w:p w14:paraId="11FE3030" w14:textId="7F6BAF32" w:rsidR="003A3A19" w:rsidRPr="006108C3" w:rsidRDefault="003A3A19" w:rsidP="003A3A19">
      <w:r w:rsidRPr="006108C3">
        <w:t>BOK Financial Corporation is a $</w:t>
      </w:r>
      <w:r w:rsidR="00B73B0D">
        <w:t>4</w:t>
      </w:r>
      <w:r w:rsidR="008651F9">
        <w:t>9</w:t>
      </w:r>
      <w:r w:rsidR="00B73B0D">
        <w:t xml:space="preserve"> </w:t>
      </w:r>
      <w:r w:rsidRPr="006108C3">
        <w:t>billion regional financial services company headquart</w:t>
      </w:r>
      <w:r w:rsidR="00315CF9">
        <w:t>ered in Tulsa, Oklahoma with $</w:t>
      </w:r>
      <w:r w:rsidR="0094744A">
        <w:t>99</w:t>
      </w:r>
      <w:r w:rsidRPr="006108C3">
        <w:t xml:space="preserve"> billion in assets under management and administration. The company's stock is publicly traded on NASDAQ under the Global Select market listings (BOKF). BOK Financial Corporation's holdings include BOKF, NA; BOK Financial Securities, Inc.</w:t>
      </w:r>
      <w:r w:rsidR="004321C7">
        <w:t>;</w:t>
      </w:r>
      <w:r w:rsidRPr="006108C3">
        <w:t xml:space="preserve"> </w:t>
      </w:r>
      <w:r w:rsidR="0094744A">
        <w:t xml:space="preserve">and </w:t>
      </w:r>
      <w:r w:rsidRPr="006108C3">
        <w:t xml:space="preserve">BOK Financial Private Wealth, Inc. BOKF, NA's holdings include </w:t>
      </w:r>
      <w:proofErr w:type="spellStart"/>
      <w:r w:rsidRPr="006108C3">
        <w:t>TransFund</w:t>
      </w:r>
      <w:proofErr w:type="spellEnd"/>
      <w:r w:rsidR="00315CF9">
        <w:t xml:space="preserve"> and </w:t>
      </w:r>
      <w:proofErr w:type="spellStart"/>
      <w:r w:rsidRPr="006108C3">
        <w:t>Cavanal</w:t>
      </w:r>
      <w:proofErr w:type="spellEnd"/>
      <w:r w:rsidRPr="006108C3">
        <w:t xml:space="preserve"> Hill Investment Management, Inc. BOKF, NA operates banking divisions across eight states as: Bank of Albuquerque; Bank of Oklahoma; Bank of Texas; and BOK Financial in Arizona, Arkansas, Colorado, </w:t>
      </w:r>
      <w:proofErr w:type="gramStart"/>
      <w:r w:rsidRPr="006108C3">
        <w:t>Kansas</w:t>
      </w:r>
      <w:proofErr w:type="gramEnd"/>
      <w:r w:rsidRPr="006108C3">
        <w:t xml:space="preserve"> and Missouri; as well as having limited purpose offices in </w:t>
      </w:r>
      <w:r w:rsidR="00DB280C" w:rsidRPr="006108C3">
        <w:t>Connecticut</w:t>
      </w:r>
      <w:r w:rsidR="00DB280C">
        <w:t>,</w:t>
      </w:r>
      <w:r w:rsidR="00DB280C" w:rsidRPr="006108C3">
        <w:t xml:space="preserve"> </w:t>
      </w:r>
      <w:r w:rsidRPr="006108C3">
        <w:t>Nebraska</w:t>
      </w:r>
      <w:r w:rsidR="00DB280C">
        <w:t xml:space="preserve">, Tennessee and </w:t>
      </w:r>
      <w:r w:rsidRPr="006108C3">
        <w:t>Wisconsi</w:t>
      </w:r>
      <w:r w:rsidR="00DB280C">
        <w:t>n</w:t>
      </w:r>
      <w:r w:rsidRPr="006108C3">
        <w:t>. Through its subsidiaries, BOK Financial Corporation provides commercial and consumer banking, brokerage trading, investment, trust and insurance services, mortgage origination and servicing, and an electronic funds transfer network. For more information, visit www.bokf.com.</w:t>
      </w:r>
    </w:p>
    <w:p w14:paraId="5F8B658C" w14:textId="77777777" w:rsidR="003A3A19" w:rsidRDefault="003A3A19" w:rsidP="003A3A19">
      <w:pPr>
        <w:spacing w:after="0" w:line="240" w:lineRule="auto"/>
        <w:rPr>
          <w:b/>
        </w:rPr>
      </w:pPr>
    </w:p>
    <w:p w14:paraId="01C389F9" w14:textId="77777777" w:rsidR="003A3A19" w:rsidRPr="00177EEC" w:rsidRDefault="003A3A19" w:rsidP="003A3A19">
      <w:pPr>
        <w:spacing w:after="0" w:line="240" w:lineRule="auto"/>
        <w:rPr>
          <w:b/>
        </w:rPr>
      </w:pPr>
      <w:r w:rsidRPr="00177EEC">
        <w:rPr>
          <w:b/>
        </w:rPr>
        <w:t>Contact:</w:t>
      </w:r>
    </w:p>
    <w:p w14:paraId="4590CE54" w14:textId="77777777" w:rsidR="003A3A19" w:rsidRPr="00177EEC" w:rsidRDefault="003A3A19" w:rsidP="003A3A19">
      <w:pPr>
        <w:spacing w:after="0" w:line="240" w:lineRule="auto"/>
      </w:pPr>
      <w:r w:rsidRPr="00177EEC">
        <w:t>Sue Hermann</w:t>
      </w:r>
    </w:p>
    <w:p w14:paraId="5F48412F" w14:textId="41B2FD4D" w:rsidR="003A3A19" w:rsidRPr="00177EEC" w:rsidRDefault="0094744A" w:rsidP="003A3A19">
      <w:pPr>
        <w:spacing w:after="0" w:line="240" w:lineRule="auto"/>
      </w:pPr>
      <w:r>
        <w:t>Chief Marketing Officer</w:t>
      </w:r>
    </w:p>
    <w:p w14:paraId="71F9A2A7" w14:textId="77777777" w:rsidR="003A3A19" w:rsidRPr="00177EEC" w:rsidRDefault="003A3A19" w:rsidP="003A3A19">
      <w:pPr>
        <w:spacing w:after="0" w:line="240" w:lineRule="auto"/>
      </w:pPr>
      <w:r w:rsidRPr="00177EEC">
        <w:t>303-312-3488</w:t>
      </w:r>
    </w:p>
    <w:p w14:paraId="10E1E72B" w14:textId="77777777" w:rsidR="003A3A19" w:rsidRPr="001F0DF9" w:rsidRDefault="003A3A19" w:rsidP="003A3A19"/>
    <w:p w14:paraId="456E11E5" w14:textId="77777777" w:rsidR="003A0B27" w:rsidRPr="003A3A19" w:rsidRDefault="003A0B27" w:rsidP="003A3A19"/>
    <w:sectPr w:rsidR="003A0B27" w:rsidRPr="003A3A19" w:rsidSect="003463DD">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77DFB" w14:textId="77777777" w:rsidR="005E7749" w:rsidRDefault="005E7749" w:rsidP="005E7749">
      <w:pPr>
        <w:spacing w:after="0" w:line="240" w:lineRule="auto"/>
      </w:pPr>
      <w:r>
        <w:separator/>
      </w:r>
    </w:p>
  </w:endnote>
  <w:endnote w:type="continuationSeparator" w:id="0">
    <w:p w14:paraId="082DD681" w14:textId="77777777" w:rsidR="005E7749" w:rsidRDefault="005E7749" w:rsidP="005E7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9511F" w14:textId="77777777" w:rsidR="00C75A31" w:rsidRDefault="00C75A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CFAEE" w14:textId="77777777" w:rsidR="00C75A31" w:rsidRDefault="00C75A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03AAC" w14:textId="77777777" w:rsidR="00C75A31" w:rsidRDefault="00C75A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15DA7" w14:textId="77777777" w:rsidR="005E7749" w:rsidRDefault="005E7749" w:rsidP="005E7749">
      <w:pPr>
        <w:spacing w:after="0" w:line="240" w:lineRule="auto"/>
      </w:pPr>
      <w:r>
        <w:separator/>
      </w:r>
    </w:p>
  </w:footnote>
  <w:footnote w:type="continuationSeparator" w:id="0">
    <w:p w14:paraId="6DA998F4" w14:textId="77777777" w:rsidR="005E7749" w:rsidRDefault="005E7749" w:rsidP="005E77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A0BAA" w14:textId="77777777" w:rsidR="00C75A31" w:rsidRDefault="00C75A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FD1BC" w14:textId="77777777" w:rsidR="005E7749" w:rsidRDefault="005E7749">
    <w:pPr>
      <w:pStyle w:val="Header"/>
    </w:pPr>
    <w:r>
      <w:rPr>
        <w:noProof/>
      </w:rPr>
      <mc:AlternateContent>
        <mc:Choice Requires="wps">
          <w:drawing>
            <wp:anchor distT="0" distB="0" distL="114300" distR="114300" simplePos="0" relativeHeight="251659264" behindDoc="0" locked="0" layoutInCell="0" allowOverlap="1" wp14:anchorId="321F1008" wp14:editId="6CB6D759">
              <wp:simplePos x="0" y="0"/>
              <wp:positionH relativeFrom="page">
                <wp:posOffset>0</wp:posOffset>
              </wp:positionH>
              <wp:positionV relativeFrom="page">
                <wp:posOffset>190500</wp:posOffset>
              </wp:positionV>
              <wp:extent cx="7772400" cy="273050"/>
              <wp:effectExtent l="0" t="0" r="0" b="12700"/>
              <wp:wrapNone/>
              <wp:docPr id="1" name="MSIPCMde6347d883c74e44ede636ac" descr="{&quot;HashCode&quot;:1045703189,&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70665F" w14:textId="77777777" w:rsidR="005E7749" w:rsidRPr="005E7749" w:rsidRDefault="005E7749" w:rsidP="005E7749">
                          <w:pPr>
                            <w:spacing w:after="0"/>
                            <w:jc w:val="right"/>
                            <w:rPr>
                              <w:rFonts w:ascii="Calibri" w:hAnsi="Calibri"/>
                              <w:color w:val="000000"/>
                              <w:sz w:val="16"/>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xmlns:w16du="http://schemas.microsoft.com/office/word/2023/wordml/word16du">
          <w:pict>
            <v:shapetype w14:anchorId="321F1008" id="_x0000_t202" coordsize="21600,21600" o:spt="202" path="m,l,21600r21600,l21600,xe">
              <v:stroke joinstyle="miter"/>
              <v:path gradientshapeok="t" o:connecttype="rect"/>
            </v:shapetype>
            <v:shape id="MSIPCMde6347d883c74e44ede636ac" o:spid="_x0000_s1026" type="#_x0000_t202" alt="{&quot;HashCode&quot;:1045703189,&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" o:allowincell="f" filled="f" stroked="f" strokeweight=".5pt">
              <v:textbox inset=",0,20pt,0">
                <w:txbxContent>
                  <w:p w14:paraId="3D70665F" w14:textId="77777777" w:rsidR="005E7749" w:rsidRPr="005E7749" w:rsidRDefault="005E7749" w:rsidP="005E7749">
                    <w:pPr>
                      <w:spacing w:after="0"/>
                      <w:jc w:val="right"/>
                      <w:rPr>
                        <w:rFonts w:ascii="Calibri" w:hAnsi="Calibri"/>
                        <w:color w:val="000000"/>
                        <w:sz w:val="16"/>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29DF8" w14:textId="77777777" w:rsidR="00C75A31" w:rsidRDefault="00C75A3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MLcwNTI2NjU0MTZT0lEKTi0uzszPAykwNq4FAA2lT3ItAAAA"/>
    <w:docVar w:name="APWAFVersion" w:val="5.0"/>
  </w:docVars>
  <w:rsids>
    <w:rsidRoot w:val="00F37825"/>
    <w:rsid w:val="00000646"/>
    <w:rsid w:val="00002F5F"/>
    <w:rsid w:val="0000300E"/>
    <w:rsid w:val="00003244"/>
    <w:rsid w:val="000054A8"/>
    <w:rsid w:val="00007B35"/>
    <w:rsid w:val="000132B2"/>
    <w:rsid w:val="00021F15"/>
    <w:rsid w:val="000238DE"/>
    <w:rsid w:val="00025C00"/>
    <w:rsid w:val="00027169"/>
    <w:rsid w:val="00036457"/>
    <w:rsid w:val="00043362"/>
    <w:rsid w:val="0005068A"/>
    <w:rsid w:val="0005454B"/>
    <w:rsid w:val="000551B5"/>
    <w:rsid w:val="000567F6"/>
    <w:rsid w:val="00057A91"/>
    <w:rsid w:val="00057FD9"/>
    <w:rsid w:val="00060883"/>
    <w:rsid w:val="00060E64"/>
    <w:rsid w:val="00062673"/>
    <w:rsid w:val="000677AD"/>
    <w:rsid w:val="00071699"/>
    <w:rsid w:val="000734CE"/>
    <w:rsid w:val="00074CA5"/>
    <w:rsid w:val="000752DC"/>
    <w:rsid w:val="0008206D"/>
    <w:rsid w:val="000827A4"/>
    <w:rsid w:val="00087327"/>
    <w:rsid w:val="00094FBC"/>
    <w:rsid w:val="000954F6"/>
    <w:rsid w:val="000A4C88"/>
    <w:rsid w:val="000A514E"/>
    <w:rsid w:val="000A658D"/>
    <w:rsid w:val="000A721E"/>
    <w:rsid w:val="000B0578"/>
    <w:rsid w:val="000B11FF"/>
    <w:rsid w:val="000B2C91"/>
    <w:rsid w:val="000B3BF8"/>
    <w:rsid w:val="000B7AD4"/>
    <w:rsid w:val="000B7CF7"/>
    <w:rsid w:val="000C13B0"/>
    <w:rsid w:val="000C6A78"/>
    <w:rsid w:val="000C7772"/>
    <w:rsid w:val="000D0005"/>
    <w:rsid w:val="000D3B1D"/>
    <w:rsid w:val="000D3C0E"/>
    <w:rsid w:val="000D6441"/>
    <w:rsid w:val="000E05A5"/>
    <w:rsid w:val="000E2F97"/>
    <w:rsid w:val="000E4BFF"/>
    <w:rsid w:val="000F10F0"/>
    <w:rsid w:val="000F24AC"/>
    <w:rsid w:val="000F3757"/>
    <w:rsid w:val="000F4A7F"/>
    <w:rsid w:val="001017FF"/>
    <w:rsid w:val="001031AD"/>
    <w:rsid w:val="0010403C"/>
    <w:rsid w:val="001044A3"/>
    <w:rsid w:val="00107B49"/>
    <w:rsid w:val="001102EB"/>
    <w:rsid w:val="0011215D"/>
    <w:rsid w:val="00113A82"/>
    <w:rsid w:val="00117606"/>
    <w:rsid w:val="00132B1C"/>
    <w:rsid w:val="00134E5A"/>
    <w:rsid w:val="00136D6F"/>
    <w:rsid w:val="00140C36"/>
    <w:rsid w:val="001439F9"/>
    <w:rsid w:val="001441ED"/>
    <w:rsid w:val="00144836"/>
    <w:rsid w:val="00150A18"/>
    <w:rsid w:val="00150EDE"/>
    <w:rsid w:val="0015496B"/>
    <w:rsid w:val="00155474"/>
    <w:rsid w:val="00160291"/>
    <w:rsid w:val="0016069C"/>
    <w:rsid w:val="00163E0B"/>
    <w:rsid w:val="001651DD"/>
    <w:rsid w:val="00167D8B"/>
    <w:rsid w:val="00170224"/>
    <w:rsid w:val="00171692"/>
    <w:rsid w:val="0017420D"/>
    <w:rsid w:val="001746CF"/>
    <w:rsid w:val="0017623A"/>
    <w:rsid w:val="00177300"/>
    <w:rsid w:val="00177EEC"/>
    <w:rsid w:val="00182422"/>
    <w:rsid w:val="00183FCA"/>
    <w:rsid w:val="0018407D"/>
    <w:rsid w:val="001843D9"/>
    <w:rsid w:val="00184FB0"/>
    <w:rsid w:val="00186794"/>
    <w:rsid w:val="00186F97"/>
    <w:rsid w:val="00187A94"/>
    <w:rsid w:val="001902AB"/>
    <w:rsid w:val="001947F0"/>
    <w:rsid w:val="00196713"/>
    <w:rsid w:val="001A0F65"/>
    <w:rsid w:val="001A3183"/>
    <w:rsid w:val="001A5B1B"/>
    <w:rsid w:val="001A5D93"/>
    <w:rsid w:val="001A7525"/>
    <w:rsid w:val="001B10F9"/>
    <w:rsid w:val="001B6E20"/>
    <w:rsid w:val="001C086C"/>
    <w:rsid w:val="001C10AD"/>
    <w:rsid w:val="001C6B1E"/>
    <w:rsid w:val="001C7145"/>
    <w:rsid w:val="001C7943"/>
    <w:rsid w:val="001D05D1"/>
    <w:rsid w:val="001D1540"/>
    <w:rsid w:val="001E0F92"/>
    <w:rsid w:val="001E23C3"/>
    <w:rsid w:val="001F0DF9"/>
    <w:rsid w:val="001F6A49"/>
    <w:rsid w:val="001F6C0D"/>
    <w:rsid w:val="00200677"/>
    <w:rsid w:val="0020634D"/>
    <w:rsid w:val="00212EF9"/>
    <w:rsid w:val="002130F3"/>
    <w:rsid w:val="002131A1"/>
    <w:rsid w:val="00216486"/>
    <w:rsid w:val="00216889"/>
    <w:rsid w:val="00226218"/>
    <w:rsid w:val="00226B96"/>
    <w:rsid w:val="00227421"/>
    <w:rsid w:val="00241180"/>
    <w:rsid w:val="002416D1"/>
    <w:rsid w:val="002430C6"/>
    <w:rsid w:val="00244E77"/>
    <w:rsid w:val="00245317"/>
    <w:rsid w:val="00256CEE"/>
    <w:rsid w:val="0026125F"/>
    <w:rsid w:val="002659DF"/>
    <w:rsid w:val="00271F90"/>
    <w:rsid w:val="00274D7F"/>
    <w:rsid w:val="00281F4E"/>
    <w:rsid w:val="00282186"/>
    <w:rsid w:val="00283515"/>
    <w:rsid w:val="00283E27"/>
    <w:rsid w:val="002875E3"/>
    <w:rsid w:val="002907EF"/>
    <w:rsid w:val="00292353"/>
    <w:rsid w:val="00294399"/>
    <w:rsid w:val="00294BD1"/>
    <w:rsid w:val="00294C6C"/>
    <w:rsid w:val="00295691"/>
    <w:rsid w:val="00296B7F"/>
    <w:rsid w:val="002A48B8"/>
    <w:rsid w:val="002A6587"/>
    <w:rsid w:val="002A7037"/>
    <w:rsid w:val="002B0D00"/>
    <w:rsid w:val="002B0EF8"/>
    <w:rsid w:val="002B17CB"/>
    <w:rsid w:val="002B2469"/>
    <w:rsid w:val="002B256B"/>
    <w:rsid w:val="002B43E8"/>
    <w:rsid w:val="002C30AD"/>
    <w:rsid w:val="002C428D"/>
    <w:rsid w:val="002C56CA"/>
    <w:rsid w:val="002C6702"/>
    <w:rsid w:val="002D0AA6"/>
    <w:rsid w:val="002D204E"/>
    <w:rsid w:val="002D273F"/>
    <w:rsid w:val="002D2F11"/>
    <w:rsid w:val="002D3FC6"/>
    <w:rsid w:val="002D651C"/>
    <w:rsid w:val="002D687E"/>
    <w:rsid w:val="002E03A3"/>
    <w:rsid w:val="002E1173"/>
    <w:rsid w:val="002E15AE"/>
    <w:rsid w:val="002F0EDB"/>
    <w:rsid w:val="002F341C"/>
    <w:rsid w:val="002F420F"/>
    <w:rsid w:val="002F5DDF"/>
    <w:rsid w:val="003025F9"/>
    <w:rsid w:val="00305ABF"/>
    <w:rsid w:val="00307036"/>
    <w:rsid w:val="003070EF"/>
    <w:rsid w:val="0030783F"/>
    <w:rsid w:val="003103ED"/>
    <w:rsid w:val="003106E4"/>
    <w:rsid w:val="003129D6"/>
    <w:rsid w:val="00313C3D"/>
    <w:rsid w:val="00315149"/>
    <w:rsid w:val="00315CF9"/>
    <w:rsid w:val="0032282F"/>
    <w:rsid w:val="0032546A"/>
    <w:rsid w:val="00325663"/>
    <w:rsid w:val="003305D5"/>
    <w:rsid w:val="00330ACA"/>
    <w:rsid w:val="003343CB"/>
    <w:rsid w:val="00335DA8"/>
    <w:rsid w:val="00337F5E"/>
    <w:rsid w:val="0034489D"/>
    <w:rsid w:val="00345213"/>
    <w:rsid w:val="003463DD"/>
    <w:rsid w:val="00355D14"/>
    <w:rsid w:val="00370BA0"/>
    <w:rsid w:val="00371D6E"/>
    <w:rsid w:val="00371DE5"/>
    <w:rsid w:val="00372796"/>
    <w:rsid w:val="00381DAA"/>
    <w:rsid w:val="003829C2"/>
    <w:rsid w:val="0038496F"/>
    <w:rsid w:val="003863DA"/>
    <w:rsid w:val="00396B14"/>
    <w:rsid w:val="003A0B27"/>
    <w:rsid w:val="003A3A19"/>
    <w:rsid w:val="003A60D0"/>
    <w:rsid w:val="003B1A34"/>
    <w:rsid w:val="003B30DF"/>
    <w:rsid w:val="003B3B79"/>
    <w:rsid w:val="003B5180"/>
    <w:rsid w:val="003B77FB"/>
    <w:rsid w:val="003C0E29"/>
    <w:rsid w:val="003C289B"/>
    <w:rsid w:val="003C6CC4"/>
    <w:rsid w:val="003D0692"/>
    <w:rsid w:val="003D25BD"/>
    <w:rsid w:val="003D7093"/>
    <w:rsid w:val="003E3024"/>
    <w:rsid w:val="003E5856"/>
    <w:rsid w:val="003E610B"/>
    <w:rsid w:val="003E7718"/>
    <w:rsid w:val="003F3481"/>
    <w:rsid w:val="003F58E8"/>
    <w:rsid w:val="003F74AA"/>
    <w:rsid w:val="00400422"/>
    <w:rsid w:val="00402A99"/>
    <w:rsid w:val="004048F7"/>
    <w:rsid w:val="004051CA"/>
    <w:rsid w:val="004052C0"/>
    <w:rsid w:val="0041104C"/>
    <w:rsid w:val="00416909"/>
    <w:rsid w:val="00416F1C"/>
    <w:rsid w:val="00421BC5"/>
    <w:rsid w:val="00422D74"/>
    <w:rsid w:val="0042788D"/>
    <w:rsid w:val="004304A7"/>
    <w:rsid w:val="004321C7"/>
    <w:rsid w:val="0043313A"/>
    <w:rsid w:val="004335A8"/>
    <w:rsid w:val="00434111"/>
    <w:rsid w:val="0044395E"/>
    <w:rsid w:val="004477D2"/>
    <w:rsid w:val="00447BC8"/>
    <w:rsid w:val="00456181"/>
    <w:rsid w:val="00457DA0"/>
    <w:rsid w:val="00460EAC"/>
    <w:rsid w:val="00461666"/>
    <w:rsid w:val="004620CB"/>
    <w:rsid w:val="00465B80"/>
    <w:rsid w:val="0046614E"/>
    <w:rsid w:val="004737DA"/>
    <w:rsid w:val="00473CF1"/>
    <w:rsid w:val="00476338"/>
    <w:rsid w:val="00476F81"/>
    <w:rsid w:val="00480554"/>
    <w:rsid w:val="00482E05"/>
    <w:rsid w:val="00491897"/>
    <w:rsid w:val="004927AD"/>
    <w:rsid w:val="004955CD"/>
    <w:rsid w:val="004A0B86"/>
    <w:rsid w:val="004A4457"/>
    <w:rsid w:val="004A50F4"/>
    <w:rsid w:val="004A5521"/>
    <w:rsid w:val="004B122C"/>
    <w:rsid w:val="004B3173"/>
    <w:rsid w:val="004B57E4"/>
    <w:rsid w:val="004C3AA4"/>
    <w:rsid w:val="004C64AC"/>
    <w:rsid w:val="004D0C04"/>
    <w:rsid w:val="004D3781"/>
    <w:rsid w:val="004D48EF"/>
    <w:rsid w:val="004D5A4E"/>
    <w:rsid w:val="004D5F2C"/>
    <w:rsid w:val="004D7887"/>
    <w:rsid w:val="004E3E67"/>
    <w:rsid w:val="004E7727"/>
    <w:rsid w:val="004F0879"/>
    <w:rsid w:val="004F6216"/>
    <w:rsid w:val="00503A54"/>
    <w:rsid w:val="00511161"/>
    <w:rsid w:val="00512F7D"/>
    <w:rsid w:val="00513B64"/>
    <w:rsid w:val="005164BF"/>
    <w:rsid w:val="00517A4A"/>
    <w:rsid w:val="00523595"/>
    <w:rsid w:val="005243BB"/>
    <w:rsid w:val="00524767"/>
    <w:rsid w:val="00531E27"/>
    <w:rsid w:val="00532F0C"/>
    <w:rsid w:val="0053513D"/>
    <w:rsid w:val="0054009E"/>
    <w:rsid w:val="00541321"/>
    <w:rsid w:val="00543B2E"/>
    <w:rsid w:val="00545D11"/>
    <w:rsid w:val="00547FA6"/>
    <w:rsid w:val="00551501"/>
    <w:rsid w:val="00551BAE"/>
    <w:rsid w:val="005523D6"/>
    <w:rsid w:val="0055607C"/>
    <w:rsid w:val="00557827"/>
    <w:rsid w:val="00560F44"/>
    <w:rsid w:val="00561F85"/>
    <w:rsid w:val="00562780"/>
    <w:rsid w:val="005648FF"/>
    <w:rsid w:val="00567976"/>
    <w:rsid w:val="00571D62"/>
    <w:rsid w:val="0057204E"/>
    <w:rsid w:val="005738AE"/>
    <w:rsid w:val="00573A27"/>
    <w:rsid w:val="00575C4D"/>
    <w:rsid w:val="0058068A"/>
    <w:rsid w:val="00580854"/>
    <w:rsid w:val="00583BA7"/>
    <w:rsid w:val="00584B27"/>
    <w:rsid w:val="00586372"/>
    <w:rsid w:val="00586EC6"/>
    <w:rsid w:val="005871F2"/>
    <w:rsid w:val="00590A41"/>
    <w:rsid w:val="00592FE8"/>
    <w:rsid w:val="00593AE3"/>
    <w:rsid w:val="005A2A0B"/>
    <w:rsid w:val="005A432C"/>
    <w:rsid w:val="005B4A59"/>
    <w:rsid w:val="005B68C9"/>
    <w:rsid w:val="005B712F"/>
    <w:rsid w:val="005C0643"/>
    <w:rsid w:val="005C085D"/>
    <w:rsid w:val="005C3A84"/>
    <w:rsid w:val="005D24BD"/>
    <w:rsid w:val="005D32BE"/>
    <w:rsid w:val="005D5548"/>
    <w:rsid w:val="005D619C"/>
    <w:rsid w:val="005E7749"/>
    <w:rsid w:val="005E7CC2"/>
    <w:rsid w:val="005F2F98"/>
    <w:rsid w:val="006044F4"/>
    <w:rsid w:val="006056F2"/>
    <w:rsid w:val="0060648C"/>
    <w:rsid w:val="00606935"/>
    <w:rsid w:val="00606C73"/>
    <w:rsid w:val="006108C3"/>
    <w:rsid w:val="00611E3C"/>
    <w:rsid w:val="0061230C"/>
    <w:rsid w:val="0061663A"/>
    <w:rsid w:val="00616C5D"/>
    <w:rsid w:val="00616E07"/>
    <w:rsid w:val="0061742F"/>
    <w:rsid w:val="00624002"/>
    <w:rsid w:val="00624BA5"/>
    <w:rsid w:val="00624E58"/>
    <w:rsid w:val="0063370F"/>
    <w:rsid w:val="00636AB1"/>
    <w:rsid w:val="0063700C"/>
    <w:rsid w:val="00642268"/>
    <w:rsid w:val="006444DB"/>
    <w:rsid w:val="0064526D"/>
    <w:rsid w:val="00652548"/>
    <w:rsid w:val="00653E42"/>
    <w:rsid w:val="00654315"/>
    <w:rsid w:val="006575E0"/>
    <w:rsid w:val="006611B1"/>
    <w:rsid w:val="00661914"/>
    <w:rsid w:val="00661C5B"/>
    <w:rsid w:val="00662D7E"/>
    <w:rsid w:val="00665A6E"/>
    <w:rsid w:val="00667C44"/>
    <w:rsid w:val="00670A6A"/>
    <w:rsid w:val="00672EC0"/>
    <w:rsid w:val="00673385"/>
    <w:rsid w:val="0067377E"/>
    <w:rsid w:val="00676203"/>
    <w:rsid w:val="006768CC"/>
    <w:rsid w:val="00677D09"/>
    <w:rsid w:val="0068035B"/>
    <w:rsid w:val="00684A18"/>
    <w:rsid w:val="00685993"/>
    <w:rsid w:val="0069036F"/>
    <w:rsid w:val="006908D9"/>
    <w:rsid w:val="006946A2"/>
    <w:rsid w:val="00697BC8"/>
    <w:rsid w:val="006A05DC"/>
    <w:rsid w:val="006A089B"/>
    <w:rsid w:val="006A235A"/>
    <w:rsid w:val="006B27E5"/>
    <w:rsid w:val="006B78D2"/>
    <w:rsid w:val="006C0348"/>
    <w:rsid w:val="006C2A2D"/>
    <w:rsid w:val="006D282D"/>
    <w:rsid w:val="006D50E8"/>
    <w:rsid w:val="006D5B86"/>
    <w:rsid w:val="006D6E24"/>
    <w:rsid w:val="006D7BD0"/>
    <w:rsid w:val="006E0D32"/>
    <w:rsid w:val="006E4CB1"/>
    <w:rsid w:val="006E4D40"/>
    <w:rsid w:val="006E4EFC"/>
    <w:rsid w:val="006F19A0"/>
    <w:rsid w:val="006F5762"/>
    <w:rsid w:val="006F7224"/>
    <w:rsid w:val="00701EB1"/>
    <w:rsid w:val="0070361A"/>
    <w:rsid w:val="0071123B"/>
    <w:rsid w:val="0071213E"/>
    <w:rsid w:val="00713273"/>
    <w:rsid w:val="0072011B"/>
    <w:rsid w:val="007204EF"/>
    <w:rsid w:val="00721D6E"/>
    <w:rsid w:val="0072225B"/>
    <w:rsid w:val="0072374F"/>
    <w:rsid w:val="007259FB"/>
    <w:rsid w:val="00733054"/>
    <w:rsid w:val="007352CC"/>
    <w:rsid w:val="00736416"/>
    <w:rsid w:val="00736F84"/>
    <w:rsid w:val="00737C89"/>
    <w:rsid w:val="0074474C"/>
    <w:rsid w:val="00750644"/>
    <w:rsid w:val="00750885"/>
    <w:rsid w:val="0075355C"/>
    <w:rsid w:val="0075446B"/>
    <w:rsid w:val="00755500"/>
    <w:rsid w:val="00755B21"/>
    <w:rsid w:val="00756757"/>
    <w:rsid w:val="00756C51"/>
    <w:rsid w:val="00760FFE"/>
    <w:rsid w:val="00761C69"/>
    <w:rsid w:val="007621B4"/>
    <w:rsid w:val="0076507E"/>
    <w:rsid w:val="00766EAD"/>
    <w:rsid w:val="00766EFF"/>
    <w:rsid w:val="00770597"/>
    <w:rsid w:val="00770A56"/>
    <w:rsid w:val="0077131B"/>
    <w:rsid w:val="007722FE"/>
    <w:rsid w:val="00773A96"/>
    <w:rsid w:val="00774C25"/>
    <w:rsid w:val="007760A8"/>
    <w:rsid w:val="007761F3"/>
    <w:rsid w:val="00783053"/>
    <w:rsid w:val="00784631"/>
    <w:rsid w:val="0078550D"/>
    <w:rsid w:val="00786843"/>
    <w:rsid w:val="00786C55"/>
    <w:rsid w:val="00787198"/>
    <w:rsid w:val="00787E59"/>
    <w:rsid w:val="00790634"/>
    <w:rsid w:val="00790F14"/>
    <w:rsid w:val="007936BB"/>
    <w:rsid w:val="007953B6"/>
    <w:rsid w:val="007954DE"/>
    <w:rsid w:val="00796A57"/>
    <w:rsid w:val="007A2712"/>
    <w:rsid w:val="007A5B00"/>
    <w:rsid w:val="007B0702"/>
    <w:rsid w:val="007B0DEB"/>
    <w:rsid w:val="007B181C"/>
    <w:rsid w:val="007B685C"/>
    <w:rsid w:val="007C32FD"/>
    <w:rsid w:val="007C60DB"/>
    <w:rsid w:val="007D06BE"/>
    <w:rsid w:val="007E0B3A"/>
    <w:rsid w:val="007E1B80"/>
    <w:rsid w:val="007E2623"/>
    <w:rsid w:val="007E434E"/>
    <w:rsid w:val="007E7310"/>
    <w:rsid w:val="007F1F4F"/>
    <w:rsid w:val="007F2927"/>
    <w:rsid w:val="007F3020"/>
    <w:rsid w:val="007F32A8"/>
    <w:rsid w:val="007F4DB2"/>
    <w:rsid w:val="007F5C3D"/>
    <w:rsid w:val="007F5D51"/>
    <w:rsid w:val="008022A0"/>
    <w:rsid w:val="00806339"/>
    <w:rsid w:val="008163B1"/>
    <w:rsid w:val="008167AC"/>
    <w:rsid w:val="008170AC"/>
    <w:rsid w:val="008204B0"/>
    <w:rsid w:val="008207D0"/>
    <w:rsid w:val="00825017"/>
    <w:rsid w:val="00826D7C"/>
    <w:rsid w:val="008326E2"/>
    <w:rsid w:val="00833F6C"/>
    <w:rsid w:val="00836776"/>
    <w:rsid w:val="008374E9"/>
    <w:rsid w:val="00844379"/>
    <w:rsid w:val="008445B7"/>
    <w:rsid w:val="00847C88"/>
    <w:rsid w:val="00850650"/>
    <w:rsid w:val="0085362C"/>
    <w:rsid w:val="00856814"/>
    <w:rsid w:val="00856AE4"/>
    <w:rsid w:val="008575D7"/>
    <w:rsid w:val="008607F6"/>
    <w:rsid w:val="00860FD8"/>
    <w:rsid w:val="008634EF"/>
    <w:rsid w:val="008651F9"/>
    <w:rsid w:val="00866D46"/>
    <w:rsid w:val="00872357"/>
    <w:rsid w:val="008770A5"/>
    <w:rsid w:val="00880931"/>
    <w:rsid w:val="00887CC6"/>
    <w:rsid w:val="00890520"/>
    <w:rsid w:val="00890FE9"/>
    <w:rsid w:val="0089170A"/>
    <w:rsid w:val="008941CD"/>
    <w:rsid w:val="00895CB9"/>
    <w:rsid w:val="008961DB"/>
    <w:rsid w:val="008A082B"/>
    <w:rsid w:val="008A1F40"/>
    <w:rsid w:val="008A2D49"/>
    <w:rsid w:val="008B1553"/>
    <w:rsid w:val="008B33F3"/>
    <w:rsid w:val="008B4AC5"/>
    <w:rsid w:val="008C00DC"/>
    <w:rsid w:val="008C4107"/>
    <w:rsid w:val="008C7B03"/>
    <w:rsid w:val="008C7BEF"/>
    <w:rsid w:val="008D0AAE"/>
    <w:rsid w:val="008D0F6A"/>
    <w:rsid w:val="008D31CE"/>
    <w:rsid w:val="008D7E87"/>
    <w:rsid w:val="008E1E36"/>
    <w:rsid w:val="008E3DEB"/>
    <w:rsid w:val="008E45CA"/>
    <w:rsid w:val="008E6EC3"/>
    <w:rsid w:val="008E731A"/>
    <w:rsid w:val="008E7602"/>
    <w:rsid w:val="008F0265"/>
    <w:rsid w:val="008F185B"/>
    <w:rsid w:val="008F1AAE"/>
    <w:rsid w:val="008F2BAB"/>
    <w:rsid w:val="008F36F5"/>
    <w:rsid w:val="008F72D6"/>
    <w:rsid w:val="00901E9D"/>
    <w:rsid w:val="00904D02"/>
    <w:rsid w:val="00912063"/>
    <w:rsid w:val="00912DEC"/>
    <w:rsid w:val="00914F48"/>
    <w:rsid w:val="00915F39"/>
    <w:rsid w:val="009169AC"/>
    <w:rsid w:val="00917C4B"/>
    <w:rsid w:val="00920DD3"/>
    <w:rsid w:val="00930D00"/>
    <w:rsid w:val="0093796E"/>
    <w:rsid w:val="009435D2"/>
    <w:rsid w:val="0094744A"/>
    <w:rsid w:val="009536B8"/>
    <w:rsid w:val="00953980"/>
    <w:rsid w:val="00954392"/>
    <w:rsid w:val="009556AC"/>
    <w:rsid w:val="0095636F"/>
    <w:rsid w:val="0096585B"/>
    <w:rsid w:val="00970F93"/>
    <w:rsid w:val="00971D31"/>
    <w:rsid w:val="00974B28"/>
    <w:rsid w:val="00976AA9"/>
    <w:rsid w:val="0098633C"/>
    <w:rsid w:val="00986B99"/>
    <w:rsid w:val="009875A0"/>
    <w:rsid w:val="00987B21"/>
    <w:rsid w:val="00987BBA"/>
    <w:rsid w:val="009903F7"/>
    <w:rsid w:val="009A100F"/>
    <w:rsid w:val="009A22C6"/>
    <w:rsid w:val="009A27EB"/>
    <w:rsid w:val="009A3D6F"/>
    <w:rsid w:val="009B5412"/>
    <w:rsid w:val="009B6158"/>
    <w:rsid w:val="009B7B07"/>
    <w:rsid w:val="009B7EFF"/>
    <w:rsid w:val="009C1877"/>
    <w:rsid w:val="009C263B"/>
    <w:rsid w:val="009C33B9"/>
    <w:rsid w:val="009C417F"/>
    <w:rsid w:val="009C5BF0"/>
    <w:rsid w:val="009C74E7"/>
    <w:rsid w:val="009D0148"/>
    <w:rsid w:val="009D267A"/>
    <w:rsid w:val="009D5494"/>
    <w:rsid w:val="009E3C68"/>
    <w:rsid w:val="009E3E05"/>
    <w:rsid w:val="009E42D2"/>
    <w:rsid w:val="009E7A04"/>
    <w:rsid w:val="009F3230"/>
    <w:rsid w:val="009F4A63"/>
    <w:rsid w:val="009F5C11"/>
    <w:rsid w:val="009F67C5"/>
    <w:rsid w:val="00A01378"/>
    <w:rsid w:val="00A07B17"/>
    <w:rsid w:val="00A11107"/>
    <w:rsid w:val="00A1426C"/>
    <w:rsid w:val="00A20319"/>
    <w:rsid w:val="00A228E9"/>
    <w:rsid w:val="00A22CC5"/>
    <w:rsid w:val="00A22DBA"/>
    <w:rsid w:val="00A2309E"/>
    <w:rsid w:val="00A25019"/>
    <w:rsid w:val="00A27FBF"/>
    <w:rsid w:val="00A314E4"/>
    <w:rsid w:val="00A3231A"/>
    <w:rsid w:val="00A33305"/>
    <w:rsid w:val="00A33A44"/>
    <w:rsid w:val="00A344FD"/>
    <w:rsid w:val="00A349BF"/>
    <w:rsid w:val="00A41638"/>
    <w:rsid w:val="00A4205E"/>
    <w:rsid w:val="00A42BD1"/>
    <w:rsid w:val="00A4581A"/>
    <w:rsid w:val="00A52742"/>
    <w:rsid w:val="00A53517"/>
    <w:rsid w:val="00A53A6B"/>
    <w:rsid w:val="00A54EDB"/>
    <w:rsid w:val="00A61794"/>
    <w:rsid w:val="00A635E2"/>
    <w:rsid w:val="00A7775A"/>
    <w:rsid w:val="00A77D68"/>
    <w:rsid w:val="00A82AC6"/>
    <w:rsid w:val="00A833F9"/>
    <w:rsid w:val="00A8504D"/>
    <w:rsid w:val="00A864E8"/>
    <w:rsid w:val="00A877C2"/>
    <w:rsid w:val="00A877E7"/>
    <w:rsid w:val="00A87FE6"/>
    <w:rsid w:val="00A96965"/>
    <w:rsid w:val="00A96BF2"/>
    <w:rsid w:val="00AA0FB9"/>
    <w:rsid w:val="00AA33DA"/>
    <w:rsid w:val="00AA40E6"/>
    <w:rsid w:val="00AA4684"/>
    <w:rsid w:val="00AA4A29"/>
    <w:rsid w:val="00AA5003"/>
    <w:rsid w:val="00AB00A6"/>
    <w:rsid w:val="00AB2C32"/>
    <w:rsid w:val="00AB30AB"/>
    <w:rsid w:val="00AB4C27"/>
    <w:rsid w:val="00AB5AD7"/>
    <w:rsid w:val="00AC19C3"/>
    <w:rsid w:val="00AC2013"/>
    <w:rsid w:val="00AC25EB"/>
    <w:rsid w:val="00AC4819"/>
    <w:rsid w:val="00AC4B56"/>
    <w:rsid w:val="00AC537A"/>
    <w:rsid w:val="00AC5CB4"/>
    <w:rsid w:val="00AC6CBF"/>
    <w:rsid w:val="00AC7513"/>
    <w:rsid w:val="00AC7D17"/>
    <w:rsid w:val="00AD160B"/>
    <w:rsid w:val="00AD37A4"/>
    <w:rsid w:val="00AD3FBC"/>
    <w:rsid w:val="00AD4C5B"/>
    <w:rsid w:val="00AD60E8"/>
    <w:rsid w:val="00AD7019"/>
    <w:rsid w:val="00AE000D"/>
    <w:rsid w:val="00AF0466"/>
    <w:rsid w:val="00AF210A"/>
    <w:rsid w:val="00AF7C5B"/>
    <w:rsid w:val="00AF7F18"/>
    <w:rsid w:val="00B00ABE"/>
    <w:rsid w:val="00B014D2"/>
    <w:rsid w:val="00B03A10"/>
    <w:rsid w:val="00B1091A"/>
    <w:rsid w:val="00B12E6A"/>
    <w:rsid w:val="00B16440"/>
    <w:rsid w:val="00B176C7"/>
    <w:rsid w:val="00B202F2"/>
    <w:rsid w:val="00B20E57"/>
    <w:rsid w:val="00B218FD"/>
    <w:rsid w:val="00B25556"/>
    <w:rsid w:val="00B27A40"/>
    <w:rsid w:val="00B3098B"/>
    <w:rsid w:val="00B30C21"/>
    <w:rsid w:val="00B33669"/>
    <w:rsid w:val="00B41B86"/>
    <w:rsid w:val="00B43E63"/>
    <w:rsid w:val="00B45287"/>
    <w:rsid w:val="00B5241F"/>
    <w:rsid w:val="00B52A79"/>
    <w:rsid w:val="00B5494F"/>
    <w:rsid w:val="00B5663C"/>
    <w:rsid w:val="00B61525"/>
    <w:rsid w:val="00B7030B"/>
    <w:rsid w:val="00B73B0D"/>
    <w:rsid w:val="00B74239"/>
    <w:rsid w:val="00B75906"/>
    <w:rsid w:val="00B75EE9"/>
    <w:rsid w:val="00B764FE"/>
    <w:rsid w:val="00B771A7"/>
    <w:rsid w:val="00B81246"/>
    <w:rsid w:val="00B91D79"/>
    <w:rsid w:val="00B92F7C"/>
    <w:rsid w:val="00B934E3"/>
    <w:rsid w:val="00BA3522"/>
    <w:rsid w:val="00BB20FE"/>
    <w:rsid w:val="00BB2AE2"/>
    <w:rsid w:val="00BB3F17"/>
    <w:rsid w:val="00BB4385"/>
    <w:rsid w:val="00BB464E"/>
    <w:rsid w:val="00BB6E0C"/>
    <w:rsid w:val="00BB7D4F"/>
    <w:rsid w:val="00BC3BF2"/>
    <w:rsid w:val="00BC5EFE"/>
    <w:rsid w:val="00BC6238"/>
    <w:rsid w:val="00BC7471"/>
    <w:rsid w:val="00BD6F73"/>
    <w:rsid w:val="00BE2C02"/>
    <w:rsid w:val="00BE3BCB"/>
    <w:rsid w:val="00BE56E3"/>
    <w:rsid w:val="00BE7F5D"/>
    <w:rsid w:val="00BF07AF"/>
    <w:rsid w:val="00BF4114"/>
    <w:rsid w:val="00C00806"/>
    <w:rsid w:val="00C03051"/>
    <w:rsid w:val="00C042AE"/>
    <w:rsid w:val="00C051C2"/>
    <w:rsid w:val="00C07CD2"/>
    <w:rsid w:val="00C106AD"/>
    <w:rsid w:val="00C106C1"/>
    <w:rsid w:val="00C1111F"/>
    <w:rsid w:val="00C1396F"/>
    <w:rsid w:val="00C16786"/>
    <w:rsid w:val="00C204F1"/>
    <w:rsid w:val="00C24881"/>
    <w:rsid w:val="00C25047"/>
    <w:rsid w:val="00C31184"/>
    <w:rsid w:val="00C338A6"/>
    <w:rsid w:val="00C35EF0"/>
    <w:rsid w:val="00C36614"/>
    <w:rsid w:val="00C405F3"/>
    <w:rsid w:val="00C4132B"/>
    <w:rsid w:val="00C413DA"/>
    <w:rsid w:val="00C46CA8"/>
    <w:rsid w:val="00C47B1B"/>
    <w:rsid w:val="00C50277"/>
    <w:rsid w:val="00C50A9D"/>
    <w:rsid w:val="00C5125C"/>
    <w:rsid w:val="00C521A1"/>
    <w:rsid w:val="00C534BD"/>
    <w:rsid w:val="00C53C8F"/>
    <w:rsid w:val="00C53EB5"/>
    <w:rsid w:val="00C5468F"/>
    <w:rsid w:val="00C61B7B"/>
    <w:rsid w:val="00C673F7"/>
    <w:rsid w:val="00C714DC"/>
    <w:rsid w:val="00C71CDF"/>
    <w:rsid w:val="00C75A31"/>
    <w:rsid w:val="00C76207"/>
    <w:rsid w:val="00C813A8"/>
    <w:rsid w:val="00C84419"/>
    <w:rsid w:val="00C85CA2"/>
    <w:rsid w:val="00C86DA7"/>
    <w:rsid w:val="00C87F77"/>
    <w:rsid w:val="00C929CD"/>
    <w:rsid w:val="00C944FB"/>
    <w:rsid w:val="00C979E9"/>
    <w:rsid w:val="00CA08E7"/>
    <w:rsid w:val="00CA5352"/>
    <w:rsid w:val="00CB0BD3"/>
    <w:rsid w:val="00CC38F3"/>
    <w:rsid w:val="00CD2580"/>
    <w:rsid w:val="00CD2FAC"/>
    <w:rsid w:val="00CE00DB"/>
    <w:rsid w:val="00CE216E"/>
    <w:rsid w:val="00CE2FF6"/>
    <w:rsid w:val="00CF04E6"/>
    <w:rsid w:val="00CF1519"/>
    <w:rsid w:val="00CF44F6"/>
    <w:rsid w:val="00CF52D4"/>
    <w:rsid w:val="00CF6DA5"/>
    <w:rsid w:val="00CF748D"/>
    <w:rsid w:val="00D020A3"/>
    <w:rsid w:val="00D0343D"/>
    <w:rsid w:val="00D05983"/>
    <w:rsid w:val="00D06F7E"/>
    <w:rsid w:val="00D12D43"/>
    <w:rsid w:val="00D22A2D"/>
    <w:rsid w:val="00D2423A"/>
    <w:rsid w:val="00D25A04"/>
    <w:rsid w:val="00D30E9B"/>
    <w:rsid w:val="00D317C0"/>
    <w:rsid w:val="00D319ED"/>
    <w:rsid w:val="00D37301"/>
    <w:rsid w:val="00D42D38"/>
    <w:rsid w:val="00D45DF3"/>
    <w:rsid w:val="00D46A5A"/>
    <w:rsid w:val="00D4782D"/>
    <w:rsid w:val="00D50B1A"/>
    <w:rsid w:val="00D629F6"/>
    <w:rsid w:val="00D63141"/>
    <w:rsid w:val="00D673EE"/>
    <w:rsid w:val="00D7048A"/>
    <w:rsid w:val="00D72DC2"/>
    <w:rsid w:val="00D76DF1"/>
    <w:rsid w:val="00D8095E"/>
    <w:rsid w:val="00D83EBE"/>
    <w:rsid w:val="00D84B52"/>
    <w:rsid w:val="00D877D5"/>
    <w:rsid w:val="00D87CB9"/>
    <w:rsid w:val="00DA31AC"/>
    <w:rsid w:val="00DA34CB"/>
    <w:rsid w:val="00DA6022"/>
    <w:rsid w:val="00DB280C"/>
    <w:rsid w:val="00DB7575"/>
    <w:rsid w:val="00DC3406"/>
    <w:rsid w:val="00DC35D7"/>
    <w:rsid w:val="00DC470A"/>
    <w:rsid w:val="00DC7451"/>
    <w:rsid w:val="00DD03C5"/>
    <w:rsid w:val="00DD6CAE"/>
    <w:rsid w:val="00DD73C5"/>
    <w:rsid w:val="00DE1F16"/>
    <w:rsid w:val="00DE2498"/>
    <w:rsid w:val="00DE2C2A"/>
    <w:rsid w:val="00DE34B7"/>
    <w:rsid w:val="00DE5635"/>
    <w:rsid w:val="00DE5675"/>
    <w:rsid w:val="00DF3D40"/>
    <w:rsid w:val="00E01B90"/>
    <w:rsid w:val="00E022E5"/>
    <w:rsid w:val="00E023B0"/>
    <w:rsid w:val="00E02655"/>
    <w:rsid w:val="00E032A3"/>
    <w:rsid w:val="00E03D59"/>
    <w:rsid w:val="00E05484"/>
    <w:rsid w:val="00E06E91"/>
    <w:rsid w:val="00E107FD"/>
    <w:rsid w:val="00E12DFC"/>
    <w:rsid w:val="00E13876"/>
    <w:rsid w:val="00E16616"/>
    <w:rsid w:val="00E22EDE"/>
    <w:rsid w:val="00E23812"/>
    <w:rsid w:val="00E24527"/>
    <w:rsid w:val="00E2783C"/>
    <w:rsid w:val="00E3121C"/>
    <w:rsid w:val="00E316B1"/>
    <w:rsid w:val="00E374BD"/>
    <w:rsid w:val="00E40617"/>
    <w:rsid w:val="00E41A9A"/>
    <w:rsid w:val="00E41BBF"/>
    <w:rsid w:val="00E463ED"/>
    <w:rsid w:val="00E51002"/>
    <w:rsid w:val="00E5183C"/>
    <w:rsid w:val="00E536FA"/>
    <w:rsid w:val="00E5567E"/>
    <w:rsid w:val="00E5780F"/>
    <w:rsid w:val="00E61946"/>
    <w:rsid w:val="00E63381"/>
    <w:rsid w:val="00E64527"/>
    <w:rsid w:val="00E64E70"/>
    <w:rsid w:val="00E6596C"/>
    <w:rsid w:val="00E65F35"/>
    <w:rsid w:val="00E7052D"/>
    <w:rsid w:val="00E735AA"/>
    <w:rsid w:val="00E74D7F"/>
    <w:rsid w:val="00E83F6B"/>
    <w:rsid w:val="00E85D6C"/>
    <w:rsid w:val="00E9367F"/>
    <w:rsid w:val="00E94C6F"/>
    <w:rsid w:val="00EA4633"/>
    <w:rsid w:val="00EA4D12"/>
    <w:rsid w:val="00EB1C79"/>
    <w:rsid w:val="00EB2D67"/>
    <w:rsid w:val="00EB33F5"/>
    <w:rsid w:val="00EB3DEC"/>
    <w:rsid w:val="00EB4279"/>
    <w:rsid w:val="00EB5203"/>
    <w:rsid w:val="00EB594D"/>
    <w:rsid w:val="00EC1762"/>
    <w:rsid w:val="00EC2808"/>
    <w:rsid w:val="00EC2E93"/>
    <w:rsid w:val="00EC61BD"/>
    <w:rsid w:val="00ED3804"/>
    <w:rsid w:val="00ED691D"/>
    <w:rsid w:val="00ED75ED"/>
    <w:rsid w:val="00EE13A2"/>
    <w:rsid w:val="00EE30E7"/>
    <w:rsid w:val="00EE4100"/>
    <w:rsid w:val="00EE5D7F"/>
    <w:rsid w:val="00EF40D7"/>
    <w:rsid w:val="00F01EE6"/>
    <w:rsid w:val="00F05935"/>
    <w:rsid w:val="00F07291"/>
    <w:rsid w:val="00F07B5A"/>
    <w:rsid w:val="00F07DEC"/>
    <w:rsid w:val="00F1543E"/>
    <w:rsid w:val="00F24ED8"/>
    <w:rsid w:val="00F25FB7"/>
    <w:rsid w:val="00F268E2"/>
    <w:rsid w:val="00F32752"/>
    <w:rsid w:val="00F35F5B"/>
    <w:rsid w:val="00F37825"/>
    <w:rsid w:val="00F42D0B"/>
    <w:rsid w:val="00F54300"/>
    <w:rsid w:val="00F562A8"/>
    <w:rsid w:val="00F57188"/>
    <w:rsid w:val="00F57271"/>
    <w:rsid w:val="00F57486"/>
    <w:rsid w:val="00F6363E"/>
    <w:rsid w:val="00F64306"/>
    <w:rsid w:val="00F67333"/>
    <w:rsid w:val="00F7345D"/>
    <w:rsid w:val="00F74CD9"/>
    <w:rsid w:val="00F74D2C"/>
    <w:rsid w:val="00F76557"/>
    <w:rsid w:val="00F76C0B"/>
    <w:rsid w:val="00F76C19"/>
    <w:rsid w:val="00F7746E"/>
    <w:rsid w:val="00F8025E"/>
    <w:rsid w:val="00F80924"/>
    <w:rsid w:val="00F9039D"/>
    <w:rsid w:val="00F9123C"/>
    <w:rsid w:val="00F9199D"/>
    <w:rsid w:val="00F92BE4"/>
    <w:rsid w:val="00F92D32"/>
    <w:rsid w:val="00F92F9D"/>
    <w:rsid w:val="00F95079"/>
    <w:rsid w:val="00FA326B"/>
    <w:rsid w:val="00FA4B52"/>
    <w:rsid w:val="00FA6591"/>
    <w:rsid w:val="00FB1E35"/>
    <w:rsid w:val="00FB310B"/>
    <w:rsid w:val="00FB7241"/>
    <w:rsid w:val="00FC0517"/>
    <w:rsid w:val="00FC3758"/>
    <w:rsid w:val="00FC45BA"/>
    <w:rsid w:val="00FC6AF7"/>
    <w:rsid w:val="00FC6C37"/>
    <w:rsid w:val="00FE37FC"/>
    <w:rsid w:val="00FE595F"/>
    <w:rsid w:val="00FE5983"/>
    <w:rsid w:val="00FF10F5"/>
    <w:rsid w:val="00FF53A1"/>
    <w:rsid w:val="00FF5CC0"/>
    <w:rsid w:val="00FF5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F6A64F8"/>
  <w15:docId w15:val="{0F0D9FEF-654C-4C95-ABE3-F56E25725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3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0B27"/>
    <w:rPr>
      <w:color w:val="0000FF" w:themeColor="hyperlink"/>
      <w:u w:val="single"/>
    </w:rPr>
  </w:style>
  <w:style w:type="paragraph" w:styleId="BalloonText">
    <w:name w:val="Balloon Text"/>
    <w:basedOn w:val="Normal"/>
    <w:link w:val="BalloonTextChar"/>
    <w:uiPriority w:val="99"/>
    <w:semiHidden/>
    <w:unhideWhenUsed/>
    <w:rsid w:val="005E77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749"/>
    <w:rPr>
      <w:rFonts w:ascii="Segoe UI" w:hAnsi="Segoe UI" w:cs="Segoe UI"/>
      <w:sz w:val="18"/>
      <w:szCs w:val="18"/>
    </w:rPr>
  </w:style>
  <w:style w:type="paragraph" w:styleId="Header">
    <w:name w:val="header"/>
    <w:basedOn w:val="Normal"/>
    <w:link w:val="HeaderChar"/>
    <w:uiPriority w:val="99"/>
    <w:unhideWhenUsed/>
    <w:rsid w:val="005E77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749"/>
  </w:style>
  <w:style w:type="paragraph" w:styleId="Footer">
    <w:name w:val="footer"/>
    <w:basedOn w:val="Normal"/>
    <w:link w:val="FooterChar"/>
    <w:uiPriority w:val="99"/>
    <w:unhideWhenUsed/>
    <w:rsid w:val="005E77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749"/>
  </w:style>
  <w:style w:type="paragraph" w:styleId="NoSpacing">
    <w:name w:val="No Spacing"/>
    <w:uiPriority w:val="1"/>
    <w:qFormat/>
    <w:rsid w:val="006108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54207">
      <w:bodyDiv w:val="1"/>
      <w:marLeft w:val="0"/>
      <w:marRight w:val="0"/>
      <w:marTop w:val="0"/>
      <w:marBottom w:val="0"/>
      <w:divBdr>
        <w:top w:val="none" w:sz="0" w:space="0" w:color="auto"/>
        <w:left w:val="none" w:sz="0" w:space="0" w:color="auto"/>
        <w:bottom w:val="none" w:sz="0" w:space="0" w:color="auto"/>
        <w:right w:val="none" w:sz="0" w:space="0" w:color="auto"/>
      </w:divBdr>
    </w:div>
    <w:div w:id="50922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92</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0182mb</dc:creator>
  <cp:lastModifiedBy>Hermann, Sue</cp:lastModifiedBy>
  <cp:revision>2</cp:revision>
  <cp:lastPrinted>2014-07-15T17:02:00Z</cp:lastPrinted>
  <dcterms:created xsi:type="dcterms:W3CDTF">2024-01-03T16:22:00Z</dcterms:created>
  <dcterms:modified xsi:type="dcterms:W3CDTF">2024-01-03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711b8ab-08de-4db1-8576-32dcb18ccac0_Enabled">
    <vt:lpwstr>true</vt:lpwstr>
  </property>
  <property fmtid="{D5CDD505-2E9C-101B-9397-08002B2CF9AE}" pid="3" name="MSIP_Label_2711b8ab-08de-4db1-8576-32dcb18ccac0_SetDate">
    <vt:lpwstr>2022-06-30T16:37:57Z</vt:lpwstr>
  </property>
  <property fmtid="{D5CDD505-2E9C-101B-9397-08002B2CF9AE}" pid="4" name="MSIP_Label_2711b8ab-08de-4db1-8576-32dcb18ccac0_Method">
    <vt:lpwstr>Standard</vt:lpwstr>
  </property>
  <property fmtid="{D5CDD505-2E9C-101B-9397-08002B2CF9AE}" pid="5" name="MSIP_Label_2711b8ab-08de-4db1-8576-32dcb18ccac0_Name">
    <vt:lpwstr>Confidential</vt:lpwstr>
  </property>
  <property fmtid="{D5CDD505-2E9C-101B-9397-08002B2CF9AE}" pid="6" name="MSIP_Label_2711b8ab-08de-4db1-8576-32dcb18ccac0_SiteId">
    <vt:lpwstr>e7066c90-b459-44c5-91f1-3581f3d1f082</vt:lpwstr>
  </property>
  <property fmtid="{D5CDD505-2E9C-101B-9397-08002B2CF9AE}" pid="7" name="MSIP_Label_2711b8ab-08de-4db1-8576-32dcb18ccac0_ActionId">
    <vt:lpwstr>09dea79c-54e9-4984-a1bc-2ae3a539b5e5</vt:lpwstr>
  </property>
  <property fmtid="{D5CDD505-2E9C-101B-9397-08002B2CF9AE}" pid="8" name="MSIP_Label_2711b8ab-08de-4db1-8576-32dcb18ccac0_ContentBits">
    <vt:lpwstr>0</vt:lpwstr>
  </property>
</Properties>
</file>